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787A5" w14:textId="0AD76C46" w:rsidR="006607CD" w:rsidRDefault="46B707F3" w:rsidP="1C3A7DA4">
      <w:pPr>
        <w:rPr>
          <w:rFonts w:ascii="Abadi" w:eastAsia="Abadi" w:hAnsi="Abadi" w:cs="Abadi"/>
          <w:b/>
          <w:bCs/>
          <w:sz w:val="28"/>
          <w:szCs w:val="28"/>
        </w:rPr>
      </w:pPr>
      <w:r w:rsidRPr="1C3A7DA4">
        <w:rPr>
          <w:rFonts w:ascii="Abadi" w:eastAsia="Abadi" w:hAnsi="Abadi" w:cs="Abadi"/>
          <w:b/>
          <w:bCs/>
          <w:sz w:val="28"/>
          <w:szCs w:val="28"/>
        </w:rPr>
        <w:t xml:space="preserve">Medium Term Planning Term </w:t>
      </w:r>
      <w:r w:rsidR="00BE2744">
        <w:rPr>
          <w:rFonts w:ascii="Abadi" w:eastAsia="Abadi" w:hAnsi="Abadi" w:cs="Abadi"/>
          <w:b/>
          <w:bCs/>
          <w:sz w:val="28"/>
          <w:szCs w:val="28"/>
        </w:rPr>
        <w:t>3</w:t>
      </w:r>
      <w:r w:rsidRPr="1C3A7DA4">
        <w:rPr>
          <w:rFonts w:ascii="Abadi" w:eastAsia="Abadi" w:hAnsi="Abadi" w:cs="Abadi"/>
          <w:b/>
          <w:bCs/>
          <w:sz w:val="28"/>
          <w:szCs w:val="28"/>
        </w:rPr>
        <w:t xml:space="preserve"> PLUTO</w:t>
      </w:r>
    </w:p>
    <w:p w14:paraId="5773669B" w14:textId="6E5451AF" w:rsidR="51CE77ED" w:rsidRDefault="00FC4FB8" w:rsidP="51CE77ED">
      <w:r>
        <w:t>Dinosaurs</w:t>
      </w:r>
      <w:r w:rsidR="005A7297">
        <w:t>, Chinese New Year</w:t>
      </w:r>
      <w:r w:rsidR="001550E9">
        <w:t>, Winter</w:t>
      </w:r>
      <w:r w:rsidR="00BA0AC6">
        <w:t>.</w:t>
      </w:r>
    </w:p>
    <w:tbl>
      <w:tblPr>
        <w:tblStyle w:val="TableGrid"/>
        <w:tblW w:w="15392" w:type="dxa"/>
        <w:tblLayout w:type="fixed"/>
        <w:tblLook w:val="06A0" w:firstRow="1" w:lastRow="0" w:firstColumn="1" w:lastColumn="0" w:noHBand="1" w:noVBand="1"/>
      </w:tblPr>
      <w:tblGrid>
        <w:gridCol w:w="4673"/>
        <w:gridCol w:w="457"/>
        <w:gridCol w:w="3370"/>
        <w:gridCol w:w="1760"/>
        <w:gridCol w:w="1284"/>
        <w:gridCol w:w="3848"/>
      </w:tblGrid>
      <w:tr w:rsidR="51CE77ED" w14:paraId="368919BA" w14:textId="77777777" w:rsidTr="009C4C67">
        <w:trPr>
          <w:trHeight w:val="3450"/>
        </w:trPr>
        <w:tc>
          <w:tcPr>
            <w:tcW w:w="5130" w:type="dxa"/>
            <w:gridSpan w:val="2"/>
            <w:shd w:val="clear" w:color="auto" w:fill="1E8BCD"/>
          </w:tcPr>
          <w:p w14:paraId="78A860B9" w14:textId="29E07DDF" w:rsidR="31FE71D4" w:rsidRDefault="555191B0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P</w:t>
            </w:r>
            <w:r w:rsidR="05716402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 xml:space="preserve">ersonal, </w:t>
            </w: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S</w:t>
            </w:r>
            <w:r w:rsidR="25D9F165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ocial and Emotional Development</w:t>
            </w:r>
          </w:p>
          <w:p w14:paraId="155A4C27" w14:textId="5687223D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54021F33" w14:textId="278855D0" w:rsidR="007A74DB" w:rsidRPr="000C7F82" w:rsidRDefault="007A74DB" w:rsidP="1C3A7DA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0C7F82">
              <w:rPr>
                <w:rFonts w:ascii="Arial" w:hAnsi="Arial" w:cs="Arial"/>
              </w:rPr>
              <w:t>Ident</w:t>
            </w:r>
            <w:r w:rsidR="00D90ECA" w:rsidRPr="000C7F82">
              <w:rPr>
                <w:rFonts w:ascii="Arial" w:hAnsi="Arial" w:cs="Arial"/>
              </w:rPr>
              <w:t>i</w:t>
            </w:r>
            <w:r w:rsidRPr="000C7F82">
              <w:rPr>
                <w:rFonts w:ascii="Arial" w:hAnsi="Arial" w:cs="Arial"/>
              </w:rPr>
              <w:t xml:space="preserve">fy and moderate their own feelings socially and emotionally. </w:t>
            </w:r>
          </w:p>
          <w:p w14:paraId="091103A9" w14:textId="014F1387" w:rsidR="00AE2E2B" w:rsidRPr="000C7F82" w:rsidRDefault="00D90ECA" w:rsidP="00AE2E2B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0C7F82">
              <w:rPr>
                <w:rFonts w:ascii="Arial" w:hAnsi="Arial" w:cs="Arial"/>
              </w:rPr>
              <w:t>Show resilience and perseverance in the face o</w:t>
            </w:r>
            <w:r w:rsidR="00534958" w:rsidRPr="000C7F82">
              <w:rPr>
                <w:rFonts w:ascii="Arial" w:hAnsi="Arial" w:cs="Arial"/>
              </w:rPr>
              <w:t>f</w:t>
            </w:r>
            <w:r w:rsidRPr="000C7F82">
              <w:rPr>
                <w:rFonts w:ascii="Arial" w:hAnsi="Arial" w:cs="Arial"/>
              </w:rPr>
              <w:t xml:space="preserve"> challenge.</w:t>
            </w:r>
          </w:p>
          <w:p w14:paraId="15B152B7" w14:textId="7CC400F6" w:rsidR="51CE77ED" w:rsidRPr="000C7F82" w:rsidRDefault="25D9F165" w:rsidP="002E3E75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0C7F82">
              <w:rPr>
                <w:rFonts w:ascii="Arial" w:eastAsia="Abadi" w:hAnsi="Arial" w:cs="Arial"/>
              </w:rPr>
              <w:t>Work and play cooperatively</w:t>
            </w:r>
            <w:r w:rsidR="00B55064" w:rsidRPr="000C7F82">
              <w:rPr>
                <w:rFonts w:ascii="Arial" w:eastAsia="Abadi" w:hAnsi="Arial" w:cs="Arial"/>
              </w:rPr>
              <w:t>.</w:t>
            </w:r>
          </w:p>
          <w:p w14:paraId="6CEE6D27" w14:textId="77777777" w:rsidR="000C7F82" w:rsidRPr="000C7F82" w:rsidRDefault="00AF453F" w:rsidP="00595CE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0C7F82">
              <w:rPr>
                <w:rFonts w:ascii="Arial" w:eastAsia="Abadi" w:hAnsi="Arial" w:cs="Arial"/>
              </w:rPr>
              <w:t>Know and talk about the different fa</w:t>
            </w:r>
            <w:r w:rsidR="00BA0AC6" w:rsidRPr="000C7F82">
              <w:rPr>
                <w:rFonts w:ascii="Arial" w:eastAsia="Abadi" w:hAnsi="Arial" w:cs="Arial"/>
              </w:rPr>
              <w:t>c</w:t>
            </w:r>
            <w:r w:rsidRPr="000C7F82">
              <w:rPr>
                <w:rFonts w:ascii="Arial" w:eastAsia="Abadi" w:hAnsi="Arial" w:cs="Arial"/>
              </w:rPr>
              <w:t>tors that su</w:t>
            </w:r>
            <w:r w:rsidR="00BA0AC6" w:rsidRPr="000C7F82">
              <w:rPr>
                <w:rFonts w:ascii="Arial" w:eastAsia="Abadi" w:hAnsi="Arial" w:cs="Arial"/>
              </w:rPr>
              <w:t>p</w:t>
            </w:r>
            <w:r w:rsidRPr="000C7F82">
              <w:rPr>
                <w:rFonts w:ascii="Arial" w:eastAsia="Abadi" w:hAnsi="Arial" w:cs="Arial"/>
              </w:rPr>
              <w:t>port their overall health and wellbeing.</w:t>
            </w:r>
          </w:p>
          <w:p w14:paraId="56E4145F" w14:textId="77777777" w:rsidR="000C7F82" w:rsidRPr="000C7F82" w:rsidRDefault="00595CE2" w:rsidP="00595CE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0C7F82">
              <w:rPr>
                <w:rFonts w:ascii="Arial" w:hAnsi="Arial" w:cs="Arial"/>
              </w:rPr>
              <w:t xml:space="preserve">Be confident to try new </w:t>
            </w:r>
            <w:proofErr w:type="gramStart"/>
            <w:r w:rsidRPr="000C7F82">
              <w:rPr>
                <w:rFonts w:ascii="Arial" w:hAnsi="Arial" w:cs="Arial"/>
              </w:rPr>
              <w:t>activities</w:t>
            </w:r>
            <w:proofErr w:type="gramEnd"/>
            <w:r w:rsidRPr="000C7F82">
              <w:rPr>
                <w:rFonts w:ascii="Arial" w:hAnsi="Arial" w:cs="Arial"/>
              </w:rPr>
              <w:t xml:space="preserve"> </w:t>
            </w:r>
          </w:p>
          <w:p w14:paraId="6DFC6F4C" w14:textId="70979044" w:rsidR="00595CE2" w:rsidRPr="000C7F82" w:rsidRDefault="00595CE2" w:rsidP="000C7F8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4"/>
                <w:szCs w:val="24"/>
              </w:rPr>
            </w:pPr>
            <w:r w:rsidRPr="000C7F82">
              <w:rPr>
                <w:rFonts w:ascii="Arial" w:hAnsi="Arial" w:cs="Arial"/>
              </w:rPr>
              <w:t xml:space="preserve">Manage own basic hygiene and personal needs. </w:t>
            </w:r>
          </w:p>
        </w:tc>
        <w:tc>
          <w:tcPr>
            <w:tcW w:w="5130" w:type="dxa"/>
            <w:gridSpan w:val="2"/>
            <w:shd w:val="clear" w:color="auto" w:fill="FFFF00"/>
          </w:tcPr>
          <w:p w14:paraId="4BE9AC0E" w14:textId="25E41A55" w:rsidR="31FE71D4" w:rsidRPr="00344108" w:rsidRDefault="555191B0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00344108">
              <w:rPr>
                <w:rFonts w:ascii="Abadi" w:eastAsia="Abadi" w:hAnsi="Abadi" w:cs="Abadi"/>
                <w:b/>
                <w:bCs/>
                <w:sz w:val="24"/>
                <w:szCs w:val="24"/>
              </w:rPr>
              <w:t>Communication</w:t>
            </w:r>
            <w:r w:rsidR="0905E98B" w:rsidRPr="00344108">
              <w:rPr>
                <w:rFonts w:ascii="Abadi" w:eastAsia="Abadi" w:hAnsi="Abadi" w:cs="Abadi"/>
                <w:b/>
                <w:bCs/>
                <w:sz w:val="24"/>
                <w:szCs w:val="24"/>
              </w:rPr>
              <w:t xml:space="preserve"> and Language</w:t>
            </w:r>
          </w:p>
          <w:p w14:paraId="24F11020" w14:textId="18AACF3F" w:rsidR="1C3A7DA4" w:rsidRPr="00344108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285F9B2F" w14:textId="77777777" w:rsidR="00534B44" w:rsidRPr="000C7F82" w:rsidRDefault="00FC6E76" w:rsidP="003E1DBC">
            <w:pPr>
              <w:pStyle w:val="ListParagraph"/>
              <w:numPr>
                <w:ilvl w:val="0"/>
                <w:numId w:val="21"/>
              </w:numPr>
              <w:rPr>
                <w:rFonts w:ascii="Abadi" w:hAnsi="Abadi"/>
              </w:rPr>
            </w:pPr>
            <w:r w:rsidRPr="000C7F82">
              <w:rPr>
                <w:rFonts w:ascii="Abadi" w:hAnsi="Abadi"/>
              </w:rPr>
              <w:t>Articulate ideas and thoughts in well-formed sentences.</w:t>
            </w:r>
          </w:p>
          <w:p w14:paraId="33ABE4CB" w14:textId="5369F759" w:rsidR="00DD57BB" w:rsidRPr="000C7F82" w:rsidRDefault="00952F33" w:rsidP="00DD57BB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0C7F82">
              <w:rPr>
                <w:rFonts w:ascii="Arial" w:hAnsi="Arial" w:cs="Arial"/>
                <w:color w:val="000000"/>
              </w:rPr>
              <w:t xml:space="preserve">Listen to and talk about selected non-fiction to develop a deep familiarity with new knowledge and vocabulary. </w:t>
            </w:r>
          </w:p>
          <w:p w14:paraId="0FD6D25E" w14:textId="4F33C699" w:rsidR="00F515A3" w:rsidRPr="000C7F82" w:rsidRDefault="00DD57BB" w:rsidP="00F515A3">
            <w:pPr>
              <w:pStyle w:val="ListParagraph"/>
              <w:numPr>
                <w:ilvl w:val="0"/>
                <w:numId w:val="21"/>
              </w:numPr>
              <w:rPr>
                <w:rFonts w:ascii="Abadi" w:hAnsi="Abadi"/>
              </w:rPr>
            </w:pPr>
            <w:r w:rsidRPr="000C7F82">
              <w:rPr>
                <w:rFonts w:cs="HelveticaNeueLT Pro 55 Roman"/>
                <w:color w:val="000000"/>
              </w:rPr>
              <w:t>Engage in non-fiction books.</w:t>
            </w:r>
          </w:p>
          <w:p w14:paraId="65A9E55F" w14:textId="38F42FE3" w:rsidR="001E3B73" w:rsidRPr="00E56AA2" w:rsidRDefault="001E3B73" w:rsidP="00E56AA2">
            <w:pPr>
              <w:ind w:left="360"/>
              <w:rPr>
                <w:rFonts w:ascii="Abadi" w:hAnsi="Abadi"/>
                <w:sz w:val="24"/>
                <w:szCs w:val="24"/>
              </w:rPr>
            </w:pPr>
          </w:p>
        </w:tc>
        <w:tc>
          <w:tcPr>
            <w:tcW w:w="5132" w:type="dxa"/>
            <w:gridSpan w:val="2"/>
            <w:shd w:val="clear" w:color="auto" w:fill="FF0000"/>
          </w:tcPr>
          <w:p w14:paraId="7DEDC615" w14:textId="192C44EF" w:rsidR="31FE71D4" w:rsidRDefault="555191B0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 xml:space="preserve">Physical </w:t>
            </w:r>
            <w:r w:rsidR="3E2F98F4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Development</w:t>
            </w:r>
          </w:p>
          <w:p w14:paraId="11165BBD" w14:textId="03C9FC2C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03360B2A" w14:textId="05898187" w:rsidR="00E87C13" w:rsidRPr="000C7F82" w:rsidRDefault="003F6CC5" w:rsidP="00E96EB8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</w:rPr>
            </w:pPr>
            <w:r w:rsidRPr="000C7F82">
              <w:rPr>
                <w:rFonts w:ascii="Arial" w:eastAsia="Abadi" w:hAnsi="Arial" w:cs="Arial"/>
              </w:rPr>
              <w:t xml:space="preserve">Use their core muscle strength to achieve a good posture when sitting at a table or sitting on the floor. </w:t>
            </w:r>
          </w:p>
          <w:p w14:paraId="76BA7927" w14:textId="2B4241C5" w:rsidR="003F6CC5" w:rsidRPr="000C7F82" w:rsidRDefault="00C9123F" w:rsidP="00E96EB8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</w:rPr>
            </w:pPr>
            <w:r w:rsidRPr="000C7F82">
              <w:rPr>
                <w:rFonts w:ascii="Arial" w:eastAsia="Abadi" w:hAnsi="Arial" w:cs="Arial"/>
              </w:rPr>
              <w:t>C</w:t>
            </w:r>
            <w:r w:rsidR="00103DF3" w:rsidRPr="000C7F82">
              <w:rPr>
                <w:rFonts w:ascii="Arial" w:eastAsia="Abadi" w:hAnsi="Arial" w:cs="Arial"/>
              </w:rPr>
              <w:t>o</w:t>
            </w:r>
            <w:r w:rsidRPr="000C7F82">
              <w:rPr>
                <w:rFonts w:ascii="Arial" w:eastAsia="Abadi" w:hAnsi="Arial" w:cs="Arial"/>
              </w:rPr>
              <w:t xml:space="preserve">mbine different movements with ease and fluency. </w:t>
            </w:r>
          </w:p>
          <w:p w14:paraId="1F0E560B" w14:textId="77777777" w:rsidR="000C7F82" w:rsidRPr="000C7F82" w:rsidRDefault="00C9123F" w:rsidP="000C7F8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</w:rPr>
            </w:pPr>
            <w:r w:rsidRPr="000C7F82">
              <w:rPr>
                <w:rFonts w:ascii="Arial" w:eastAsia="Abadi" w:hAnsi="Arial" w:cs="Arial"/>
              </w:rPr>
              <w:t>Confidently and safely use a range of large and small apparat</w:t>
            </w:r>
            <w:r w:rsidR="001D6AFE" w:rsidRPr="000C7F82">
              <w:rPr>
                <w:rFonts w:ascii="Arial" w:eastAsia="Abadi" w:hAnsi="Arial" w:cs="Arial"/>
              </w:rPr>
              <w:t>u</w:t>
            </w:r>
            <w:r w:rsidRPr="000C7F82">
              <w:rPr>
                <w:rFonts w:ascii="Arial" w:eastAsia="Abadi" w:hAnsi="Arial" w:cs="Arial"/>
              </w:rPr>
              <w:t xml:space="preserve">s indoors and outside, alone and in a group. </w:t>
            </w:r>
          </w:p>
          <w:p w14:paraId="20C622DD" w14:textId="6BA90416" w:rsidR="007C4170" w:rsidRPr="000C7F82" w:rsidRDefault="007C4170" w:rsidP="000C7F8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</w:rPr>
            </w:pPr>
            <w:r w:rsidRPr="000C7F82">
              <w:rPr>
                <w:rFonts w:ascii="Arial" w:hAnsi="Arial" w:cs="Arial"/>
              </w:rPr>
              <w:t>Develop fine motor skills- holding pencil correctly, using scissors etc</w:t>
            </w:r>
            <w:r w:rsidR="000C4613">
              <w:rPr>
                <w:rFonts w:ascii="Arial" w:hAnsi="Arial" w:cs="Arial"/>
              </w:rPr>
              <w:t>.</w:t>
            </w:r>
          </w:p>
          <w:p w14:paraId="3D3DB6C2" w14:textId="0C6C851C" w:rsidR="00E96EB8" w:rsidRDefault="00E96EB8" w:rsidP="000C7F82">
            <w:pPr>
              <w:pStyle w:val="ListParagraph"/>
              <w:rPr>
                <w:sz w:val="24"/>
                <w:szCs w:val="24"/>
              </w:rPr>
            </w:pPr>
          </w:p>
        </w:tc>
      </w:tr>
      <w:tr w:rsidR="51CE77ED" w14:paraId="35464739" w14:textId="77777777" w:rsidTr="009C4C67">
        <w:trPr>
          <w:trHeight w:val="5093"/>
        </w:trPr>
        <w:tc>
          <w:tcPr>
            <w:tcW w:w="4673" w:type="dxa"/>
            <w:shd w:val="clear" w:color="auto" w:fill="7030A0"/>
          </w:tcPr>
          <w:p w14:paraId="746B3158" w14:textId="62A7C861" w:rsidR="6AC0F2C3" w:rsidRPr="009C4C67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009C4C67">
              <w:rPr>
                <w:rFonts w:ascii="Abadi" w:eastAsia="Abadi" w:hAnsi="Abadi" w:cs="Abadi"/>
                <w:b/>
                <w:bCs/>
                <w:sz w:val="24"/>
                <w:szCs w:val="24"/>
              </w:rPr>
              <w:t>Literacy</w:t>
            </w:r>
          </w:p>
          <w:p w14:paraId="16CE65BC" w14:textId="77777777" w:rsidR="000C7F82" w:rsidRDefault="000C7F82" w:rsidP="000C7F8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  <w:p w14:paraId="5E1AE74E" w14:textId="77777777" w:rsidR="000C7F82" w:rsidRPr="008479BB" w:rsidRDefault="00430DAB" w:rsidP="000C7F82">
            <w:pPr>
              <w:pStyle w:val="Default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</w:rPr>
            </w:pPr>
            <w:r w:rsidRPr="008479BB">
              <w:rPr>
                <w:rFonts w:ascii="Arial" w:hAnsi="Arial" w:cs="Arial"/>
                <w:sz w:val="22"/>
                <w:szCs w:val="22"/>
              </w:rPr>
              <w:t xml:space="preserve">Say a sound for each letter in the alphabet and at least 10 digraphs. </w:t>
            </w:r>
          </w:p>
          <w:p w14:paraId="4F04E92C" w14:textId="77777777" w:rsidR="000C7F82" w:rsidRPr="008479BB" w:rsidRDefault="00430DAB" w:rsidP="000C7F82">
            <w:pPr>
              <w:pStyle w:val="Default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</w:rPr>
            </w:pPr>
            <w:r w:rsidRPr="008479BB">
              <w:rPr>
                <w:rFonts w:ascii="Arial" w:hAnsi="Arial" w:cs="Arial"/>
                <w:sz w:val="22"/>
                <w:szCs w:val="22"/>
              </w:rPr>
              <w:t xml:space="preserve">Read words consistent with their phonic knowledge by sound-blending. </w:t>
            </w:r>
          </w:p>
          <w:p w14:paraId="318ED463" w14:textId="77777777" w:rsidR="008479BB" w:rsidRPr="008479BB" w:rsidRDefault="00430DAB" w:rsidP="008479BB">
            <w:pPr>
              <w:pStyle w:val="Default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</w:rPr>
            </w:pPr>
            <w:r w:rsidRPr="008479BB">
              <w:rPr>
                <w:rFonts w:ascii="Arial" w:hAnsi="Arial" w:cs="Arial"/>
                <w:sz w:val="22"/>
                <w:szCs w:val="22"/>
              </w:rPr>
              <w:t>Read aloud simple sentences and books that are consistent with their phonic knowledge, including some common exception words.</w:t>
            </w:r>
          </w:p>
          <w:p w14:paraId="70A09160" w14:textId="5A4559B1" w:rsidR="00430DAB" w:rsidRPr="008479BB" w:rsidRDefault="00430DAB" w:rsidP="008479BB">
            <w:pPr>
              <w:pStyle w:val="Default"/>
              <w:numPr>
                <w:ilvl w:val="0"/>
                <w:numId w:val="22"/>
              </w:num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8479BB">
              <w:rPr>
                <w:rFonts w:ascii="Arial" w:hAnsi="Arial" w:cs="Arial"/>
                <w:sz w:val="22"/>
                <w:szCs w:val="22"/>
              </w:rPr>
              <w:t xml:space="preserve">Write recognisable letters, most of which are correctly formed. </w:t>
            </w:r>
          </w:p>
          <w:p w14:paraId="769BD1E1" w14:textId="37F6C0D2" w:rsidR="00F33842" w:rsidRPr="008479BB" w:rsidRDefault="00430DAB" w:rsidP="00430DAB">
            <w:pPr>
              <w:pStyle w:val="Default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</w:rPr>
            </w:pPr>
            <w:r w:rsidRPr="008479BB">
              <w:rPr>
                <w:rFonts w:ascii="Arial" w:hAnsi="Arial" w:cs="Arial"/>
                <w:sz w:val="22"/>
                <w:szCs w:val="22"/>
              </w:rPr>
              <w:t xml:space="preserve">Spell words by identifying sounds in them and representing </w:t>
            </w:r>
            <w:r w:rsidR="000C4613">
              <w:rPr>
                <w:rFonts w:ascii="Arial" w:hAnsi="Arial" w:cs="Arial"/>
                <w:sz w:val="22"/>
                <w:szCs w:val="22"/>
              </w:rPr>
              <w:t>them with letters</w:t>
            </w:r>
            <w:r w:rsidRPr="008479BB">
              <w:rPr>
                <w:rFonts w:ascii="Arial" w:hAnsi="Arial" w:cs="Arial"/>
                <w:sz w:val="22"/>
                <w:szCs w:val="22"/>
              </w:rPr>
              <w:t xml:space="preserve"> or letters.</w:t>
            </w:r>
          </w:p>
          <w:p w14:paraId="1F4589F6" w14:textId="50007E7D" w:rsidR="00D468F3" w:rsidRDefault="00D468F3" w:rsidP="00F33842">
            <w:pPr>
              <w:pStyle w:val="Default"/>
              <w:ind w:left="720"/>
            </w:pPr>
          </w:p>
        </w:tc>
        <w:tc>
          <w:tcPr>
            <w:tcW w:w="3827" w:type="dxa"/>
            <w:gridSpan w:val="2"/>
            <w:shd w:val="clear" w:color="auto" w:fill="00B050"/>
          </w:tcPr>
          <w:p w14:paraId="3A74BC57" w14:textId="3FE767D3" w:rsidR="6AC0F2C3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Understanding our world</w:t>
            </w:r>
          </w:p>
          <w:p w14:paraId="0CF492C4" w14:textId="5A0D77CC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4561D6BC" w14:textId="77777777" w:rsidR="00424D22" w:rsidRPr="00455556" w:rsidRDefault="003F0002" w:rsidP="00424D22">
            <w:pPr>
              <w:pStyle w:val="Default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</w:rPr>
            </w:pPr>
            <w:r w:rsidRPr="00455556">
              <w:rPr>
                <w:rFonts w:ascii="Arial" w:hAnsi="Arial" w:cs="Arial"/>
                <w:sz w:val="22"/>
                <w:szCs w:val="22"/>
              </w:rPr>
              <w:t>Recog</w:t>
            </w:r>
            <w:r w:rsidR="00742077" w:rsidRPr="00455556">
              <w:rPr>
                <w:rFonts w:ascii="Arial" w:hAnsi="Arial" w:cs="Arial"/>
                <w:sz w:val="22"/>
                <w:szCs w:val="22"/>
              </w:rPr>
              <w:t>n</w:t>
            </w:r>
            <w:r w:rsidRPr="00455556">
              <w:rPr>
                <w:rFonts w:ascii="Arial" w:hAnsi="Arial" w:cs="Arial"/>
                <w:sz w:val="22"/>
                <w:szCs w:val="22"/>
              </w:rPr>
              <w:t xml:space="preserve">ise that </w:t>
            </w:r>
            <w:r w:rsidR="00A52561" w:rsidRPr="00455556">
              <w:rPr>
                <w:rFonts w:ascii="Arial" w:hAnsi="Arial" w:cs="Arial"/>
                <w:sz w:val="22"/>
                <w:szCs w:val="22"/>
              </w:rPr>
              <w:t>people have different beliefs and celebrate special times in d</w:t>
            </w:r>
            <w:r w:rsidR="00742077" w:rsidRPr="00455556">
              <w:rPr>
                <w:rFonts w:ascii="Arial" w:hAnsi="Arial" w:cs="Arial"/>
                <w:sz w:val="22"/>
                <w:szCs w:val="22"/>
              </w:rPr>
              <w:t>i</w:t>
            </w:r>
            <w:r w:rsidR="00A52561" w:rsidRPr="00455556">
              <w:rPr>
                <w:rFonts w:ascii="Arial" w:hAnsi="Arial" w:cs="Arial"/>
                <w:sz w:val="22"/>
                <w:szCs w:val="22"/>
              </w:rPr>
              <w:t xml:space="preserve">fferent ways. </w:t>
            </w:r>
          </w:p>
          <w:p w14:paraId="5B249405" w14:textId="27298D53" w:rsidR="008E24DA" w:rsidRPr="00455556" w:rsidRDefault="00424D22" w:rsidP="008E24DA">
            <w:pPr>
              <w:pStyle w:val="Default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</w:rPr>
            </w:pPr>
            <w:r w:rsidRPr="00455556">
              <w:rPr>
                <w:rFonts w:ascii="Arial" w:hAnsi="Arial" w:cs="Arial"/>
                <w:sz w:val="22"/>
                <w:szCs w:val="22"/>
              </w:rPr>
              <w:t>Draw information from a simple map</w:t>
            </w:r>
            <w:r w:rsidR="000C4613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D8E417E" w14:textId="77777777" w:rsidR="0019214C" w:rsidRDefault="008E24DA" w:rsidP="0019214C">
            <w:pPr>
              <w:pStyle w:val="Default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</w:rPr>
            </w:pPr>
            <w:r w:rsidRPr="00455556">
              <w:rPr>
                <w:rFonts w:ascii="Arial" w:hAnsi="Arial" w:cs="Arial"/>
                <w:sz w:val="22"/>
                <w:szCs w:val="22"/>
              </w:rPr>
              <w:t xml:space="preserve">Explore the natural world around them. </w:t>
            </w:r>
          </w:p>
          <w:p w14:paraId="644F39E3" w14:textId="77777777" w:rsidR="0019214C" w:rsidRDefault="008479BB" w:rsidP="0019214C">
            <w:pPr>
              <w:pStyle w:val="Default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</w:rPr>
            </w:pPr>
            <w:r w:rsidRPr="0019214C">
              <w:rPr>
                <w:rFonts w:ascii="Arial" w:hAnsi="Arial" w:cs="Arial"/>
                <w:sz w:val="22"/>
                <w:szCs w:val="22"/>
              </w:rPr>
              <w:t xml:space="preserve">Talk about </w:t>
            </w:r>
            <w:r w:rsidR="0019214C" w:rsidRPr="0019214C">
              <w:rPr>
                <w:rFonts w:ascii="Arial" w:hAnsi="Arial" w:cs="Arial"/>
                <w:sz w:val="22"/>
                <w:szCs w:val="22"/>
              </w:rPr>
              <w:t xml:space="preserve">the lives </w:t>
            </w:r>
            <w:r w:rsidR="00514EFC" w:rsidRPr="0019214C">
              <w:rPr>
                <w:rFonts w:ascii="Arial" w:hAnsi="Arial" w:cs="Arial"/>
                <w:sz w:val="22"/>
                <w:szCs w:val="22"/>
              </w:rPr>
              <w:t xml:space="preserve">of their immediate family and community. </w:t>
            </w:r>
          </w:p>
          <w:p w14:paraId="1BED4EC9" w14:textId="7573534A" w:rsidR="00514EFC" w:rsidRPr="0019214C" w:rsidRDefault="00514EFC" w:rsidP="0019214C">
            <w:pPr>
              <w:pStyle w:val="Default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</w:rPr>
            </w:pPr>
            <w:r w:rsidRPr="0019214C">
              <w:rPr>
                <w:rFonts w:ascii="Arial" w:hAnsi="Arial" w:cs="Arial"/>
                <w:sz w:val="22"/>
                <w:szCs w:val="22"/>
              </w:rPr>
              <w:t>Talk about the lives of people around them and their roles in society.</w:t>
            </w:r>
          </w:p>
        </w:tc>
        <w:tc>
          <w:tcPr>
            <w:tcW w:w="3044" w:type="dxa"/>
            <w:gridSpan w:val="2"/>
            <w:shd w:val="clear" w:color="auto" w:fill="FA6705"/>
          </w:tcPr>
          <w:p w14:paraId="2ACAF3C8" w14:textId="2962B6CE" w:rsidR="6AC0F2C3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Math</w:t>
            </w:r>
            <w:r w:rsidR="1BA28889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ematics</w:t>
            </w:r>
          </w:p>
          <w:p w14:paraId="7F05F6A9" w14:textId="6F08CC1A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71E7349D" w14:textId="77777777" w:rsidR="006D02C5" w:rsidRPr="0019214C" w:rsidRDefault="00694BD3" w:rsidP="1C3A7DA4">
            <w:pPr>
              <w:pStyle w:val="ListParagraph"/>
              <w:numPr>
                <w:ilvl w:val="0"/>
                <w:numId w:val="11"/>
              </w:numPr>
              <w:rPr>
                <w:rFonts w:ascii="Arial" w:eastAsiaTheme="minorEastAsia" w:hAnsi="Arial" w:cs="Arial"/>
              </w:rPr>
            </w:pPr>
            <w:r w:rsidRPr="0019214C">
              <w:rPr>
                <w:rFonts w:ascii="Arial" w:eastAsia="Abadi" w:hAnsi="Arial" w:cs="Arial"/>
              </w:rPr>
              <w:t>Count beyond ten.</w:t>
            </w:r>
          </w:p>
          <w:p w14:paraId="5A4A2A07" w14:textId="77777777" w:rsidR="00694BD3" w:rsidRPr="0019214C" w:rsidRDefault="00694BD3" w:rsidP="1C3A7DA4">
            <w:pPr>
              <w:pStyle w:val="ListParagraph"/>
              <w:numPr>
                <w:ilvl w:val="0"/>
                <w:numId w:val="11"/>
              </w:numPr>
              <w:rPr>
                <w:rFonts w:ascii="Arial" w:eastAsiaTheme="minorEastAsia" w:hAnsi="Arial" w:cs="Arial"/>
              </w:rPr>
            </w:pPr>
            <w:r w:rsidRPr="0019214C">
              <w:rPr>
                <w:rFonts w:ascii="Arial" w:eastAsia="Abadi" w:hAnsi="Arial" w:cs="Arial"/>
              </w:rPr>
              <w:t>Compare numbers.</w:t>
            </w:r>
          </w:p>
          <w:p w14:paraId="7C17250A" w14:textId="75161516" w:rsidR="00694BD3" w:rsidRPr="0019214C" w:rsidRDefault="00FD569B" w:rsidP="1C3A7DA4">
            <w:pPr>
              <w:pStyle w:val="ListParagraph"/>
              <w:numPr>
                <w:ilvl w:val="0"/>
                <w:numId w:val="11"/>
              </w:numPr>
              <w:rPr>
                <w:rFonts w:ascii="Arial" w:eastAsiaTheme="minorEastAsia" w:hAnsi="Arial" w:cs="Arial"/>
              </w:rPr>
            </w:pPr>
            <w:r w:rsidRPr="0019214C">
              <w:rPr>
                <w:rFonts w:ascii="Arial" w:eastAsia="Abadi" w:hAnsi="Arial" w:cs="Arial"/>
              </w:rPr>
              <w:t xml:space="preserve">Understand the ‘one more/one less’ relationship between consecutive numbers. </w:t>
            </w:r>
          </w:p>
          <w:p w14:paraId="490462F8" w14:textId="40E33723" w:rsidR="00FD569B" w:rsidRPr="0019214C" w:rsidRDefault="00E358CA" w:rsidP="1C3A7DA4">
            <w:pPr>
              <w:pStyle w:val="ListParagraph"/>
              <w:numPr>
                <w:ilvl w:val="0"/>
                <w:numId w:val="11"/>
              </w:numPr>
              <w:rPr>
                <w:rFonts w:ascii="Arial" w:eastAsiaTheme="minorEastAsia" w:hAnsi="Arial" w:cs="Arial"/>
              </w:rPr>
            </w:pPr>
            <w:r w:rsidRPr="0019214C">
              <w:rPr>
                <w:rFonts w:ascii="Arial" w:eastAsiaTheme="minorEastAsia" w:hAnsi="Arial" w:cs="Arial"/>
              </w:rPr>
              <w:t>Explore composition of numbers to 10.</w:t>
            </w:r>
          </w:p>
          <w:p w14:paraId="4ED96395" w14:textId="67C7131A" w:rsidR="00E358CA" w:rsidRPr="0019214C" w:rsidRDefault="00E358CA" w:rsidP="1C3A7DA4">
            <w:pPr>
              <w:pStyle w:val="ListParagraph"/>
              <w:numPr>
                <w:ilvl w:val="0"/>
                <w:numId w:val="11"/>
              </w:numPr>
              <w:rPr>
                <w:rFonts w:ascii="Arial" w:eastAsiaTheme="minorEastAsia" w:hAnsi="Arial" w:cs="Arial"/>
              </w:rPr>
            </w:pPr>
            <w:r w:rsidRPr="0019214C">
              <w:rPr>
                <w:rFonts w:ascii="Arial" w:eastAsiaTheme="minorEastAsia" w:hAnsi="Arial" w:cs="Arial"/>
              </w:rPr>
              <w:t>Automatically recall number bonds for numbers 0-5 and some to 10.</w:t>
            </w:r>
          </w:p>
          <w:p w14:paraId="50815359" w14:textId="31929E34" w:rsidR="00304CA4" w:rsidRDefault="00304CA4" w:rsidP="1C3A7DA4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  <w:sz w:val="24"/>
                <w:szCs w:val="24"/>
              </w:rPr>
            </w:pPr>
            <w:r w:rsidRPr="0019214C">
              <w:rPr>
                <w:rFonts w:ascii="Arial" w:eastAsiaTheme="minorEastAsia" w:hAnsi="Arial" w:cs="Arial"/>
              </w:rPr>
              <w:t xml:space="preserve">Compare length, </w:t>
            </w:r>
            <w:proofErr w:type="gramStart"/>
            <w:r w:rsidRPr="0019214C">
              <w:rPr>
                <w:rFonts w:ascii="Arial" w:eastAsiaTheme="minorEastAsia" w:hAnsi="Arial" w:cs="Arial"/>
              </w:rPr>
              <w:t>weight</w:t>
            </w:r>
            <w:proofErr w:type="gramEnd"/>
            <w:r w:rsidR="00C905FD" w:rsidRPr="0019214C">
              <w:rPr>
                <w:rFonts w:ascii="Arial" w:eastAsiaTheme="minorEastAsia" w:hAnsi="Arial" w:cs="Arial"/>
              </w:rPr>
              <w:t xml:space="preserve"> and capacity.</w:t>
            </w:r>
            <w:r w:rsidR="00C905FD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3848" w:type="dxa"/>
            <w:shd w:val="clear" w:color="auto" w:fill="FA1182"/>
          </w:tcPr>
          <w:p w14:paraId="62E626E3" w14:textId="36DE9D2F" w:rsidR="6AC0F2C3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E</w:t>
            </w:r>
            <w:r w:rsidR="236ADABE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xpressive Arts and Design</w:t>
            </w:r>
          </w:p>
          <w:p w14:paraId="175CDB07" w14:textId="34C68513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36ACDA27" w14:textId="35FCEDF9" w:rsidR="6AC0F2C3" w:rsidRPr="00634096" w:rsidRDefault="0760DC30" w:rsidP="1C3A7DA4">
            <w:pPr>
              <w:pStyle w:val="ListParagraph"/>
              <w:numPr>
                <w:ilvl w:val="0"/>
                <w:numId w:val="12"/>
              </w:numPr>
              <w:rPr>
                <w:rFonts w:ascii="Arial" w:eastAsiaTheme="minorEastAsia" w:hAnsi="Arial" w:cs="Arial"/>
              </w:rPr>
            </w:pPr>
            <w:r w:rsidRPr="00634096">
              <w:rPr>
                <w:rFonts w:ascii="Arial" w:eastAsia="Abadi" w:hAnsi="Arial" w:cs="Arial"/>
              </w:rPr>
              <w:t>Develop storylines in their pretend play</w:t>
            </w:r>
            <w:r w:rsidR="0019214C" w:rsidRPr="00634096">
              <w:rPr>
                <w:rFonts w:ascii="Arial" w:eastAsia="Abadi" w:hAnsi="Arial" w:cs="Arial"/>
              </w:rPr>
              <w:t>.</w:t>
            </w:r>
          </w:p>
          <w:p w14:paraId="7633C860" w14:textId="7C1365F7" w:rsidR="6AC0F2C3" w:rsidRPr="00634096" w:rsidRDefault="0760DC30" w:rsidP="1C3A7DA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634096">
              <w:rPr>
                <w:rFonts w:ascii="Arial" w:eastAsia="Abadi" w:hAnsi="Arial" w:cs="Arial"/>
              </w:rPr>
              <w:t>Creating with materials</w:t>
            </w:r>
            <w:r w:rsidR="00634096" w:rsidRPr="00634096">
              <w:rPr>
                <w:rFonts w:ascii="Arial" w:eastAsia="Abadi" w:hAnsi="Arial" w:cs="Arial"/>
              </w:rPr>
              <w:t>.</w:t>
            </w:r>
          </w:p>
          <w:p w14:paraId="3267D7D4" w14:textId="0F3BB529" w:rsidR="6AC0F2C3" w:rsidRPr="00634096" w:rsidRDefault="0760DC30" w:rsidP="1C3A7DA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634096">
              <w:rPr>
                <w:rFonts w:ascii="Arial" w:eastAsia="Abadi" w:hAnsi="Arial" w:cs="Arial"/>
              </w:rPr>
              <w:t>Being imaginative</w:t>
            </w:r>
            <w:r w:rsidR="00634096" w:rsidRPr="00634096">
              <w:rPr>
                <w:rFonts w:ascii="Arial" w:eastAsia="Abadi" w:hAnsi="Arial" w:cs="Arial"/>
              </w:rPr>
              <w:t>.</w:t>
            </w:r>
          </w:p>
          <w:p w14:paraId="09D14F1C" w14:textId="0CD2F009" w:rsidR="6AC0F2C3" w:rsidRPr="00634096" w:rsidRDefault="002B6273" w:rsidP="1C3A7DA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634096">
              <w:rPr>
                <w:rFonts w:ascii="Arial" w:eastAsia="Abadi" w:hAnsi="Arial" w:cs="Arial"/>
              </w:rPr>
              <w:t xml:space="preserve">Listen attentively, move </w:t>
            </w:r>
            <w:proofErr w:type="gramStart"/>
            <w:r w:rsidRPr="00634096">
              <w:rPr>
                <w:rFonts w:ascii="Arial" w:eastAsia="Abadi" w:hAnsi="Arial" w:cs="Arial"/>
              </w:rPr>
              <w:t>to</w:t>
            </w:r>
            <w:proofErr w:type="gramEnd"/>
            <w:r w:rsidRPr="00634096">
              <w:rPr>
                <w:rFonts w:ascii="Arial" w:eastAsia="Abadi" w:hAnsi="Arial" w:cs="Arial"/>
              </w:rPr>
              <w:t xml:space="preserve"> and talk about music, expressing their feelings and responses. </w:t>
            </w:r>
          </w:p>
          <w:p w14:paraId="42788E44" w14:textId="77777777" w:rsidR="00634096" w:rsidRPr="00634096" w:rsidRDefault="001F3EEC" w:rsidP="00634096">
            <w:pPr>
              <w:pStyle w:val="Default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634096">
              <w:rPr>
                <w:rFonts w:ascii="Arial" w:hAnsi="Arial" w:cs="Arial"/>
                <w:sz w:val="22"/>
                <w:szCs w:val="22"/>
              </w:rPr>
              <w:t xml:space="preserve">Sing in a group or on their own, increasingly matching the pitch and following the melody. </w:t>
            </w:r>
          </w:p>
          <w:p w14:paraId="6880791C" w14:textId="753D0F15" w:rsidR="002E3E75" w:rsidRPr="00634096" w:rsidRDefault="002E3E75" w:rsidP="00634096">
            <w:pPr>
              <w:pStyle w:val="Default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634096">
              <w:rPr>
                <w:rFonts w:ascii="Arial" w:hAnsi="Arial" w:cs="Arial"/>
                <w:sz w:val="22"/>
                <w:szCs w:val="22"/>
              </w:rPr>
              <w:t>Return to and build on their previous learning, refining ideas and developing their ability to represent them</w:t>
            </w:r>
            <w:r w:rsidR="00634096" w:rsidRPr="00634096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FC742CC" w14:textId="27D25502" w:rsidR="6AC0F2C3" w:rsidRDefault="6AC0F2C3" w:rsidP="00F134D8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7BF4DC18" w14:textId="77777777" w:rsidR="003A5067" w:rsidRDefault="003A5067" w:rsidP="003A5067"/>
    <w:sectPr w:rsidR="003A5067">
      <w:pgSz w:w="16838" w:h="11906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ssoonPrimaryInfan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 Pro 55 Roman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D7D03"/>
    <w:multiLevelType w:val="hybridMultilevel"/>
    <w:tmpl w:val="6F3A71A8"/>
    <w:lvl w:ilvl="0" w:tplc="ABC0549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83BC56DC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9CFC134E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6F64276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B0A126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BBD2FFF0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8F69702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CD7C999A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235CD462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5937578"/>
    <w:multiLevelType w:val="hybridMultilevel"/>
    <w:tmpl w:val="C1B84268"/>
    <w:lvl w:ilvl="0" w:tplc="DF10E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4A7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842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9AAF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1AF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0857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6A2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527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EE2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EF5"/>
    <w:multiLevelType w:val="hybridMultilevel"/>
    <w:tmpl w:val="53206868"/>
    <w:lvl w:ilvl="0" w:tplc="C6F2C8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E23D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2272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20ED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6A12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AE8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2E5D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C88A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7448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12C1C"/>
    <w:multiLevelType w:val="hybridMultilevel"/>
    <w:tmpl w:val="B44C4612"/>
    <w:lvl w:ilvl="0" w:tplc="8662D6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8D5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0650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A2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8D8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440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FE0D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3E3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9849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3286E"/>
    <w:multiLevelType w:val="hybridMultilevel"/>
    <w:tmpl w:val="E8E63C6E"/>
    <w:lvl w:ilvl="0" w:tplc="3B76B1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7C36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84B8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E65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0236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D2FF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665D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EA1F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A227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81E14"/>
    <w:multiLevelType w:val="hybridMultilevel"/>
    <w:tmpl w:val="45FAE314"/>
    <w:lvl w:ilvl="0" w:tplc="09C63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684C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58D7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D8B6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3C67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58B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2DF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C0BF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E27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011E4"/>
    <w:multiLevelType w:val="hybridMultilevel"/>
    <w:tmpl w:val="14CC32A0"/>
    <w:lvl w:ilvl="0" w:tplc="B2E48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409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A8BA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074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C85E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04D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38A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ACC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5863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C1DAA"/>
    <w:multiLevelType w:val="hybridMultilevel"/>
    <w:tmpl w:val="9A425C42"/>
    <w:lvl w:ilvl="0" w:tplc="85CE9E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044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80C4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0239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C43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5E2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DCA6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E4E5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2E9B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F499E"/>
    <w:multiLevelType w:val="hybridMultilevel"/>
    <w:tmpl w:val="D19A9F82"/>
    <w:lvl w:ilvl="0" w:tplc="D1D0D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824E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50A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A4BB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5A68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8C94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C4F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9A47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DE5E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341F"/>
    <w:multiLevelType w:val="hybridMultilevel"/>
    <w:tmpl w:val="99F4A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B2E9C"/>
    <w:multiLevelType w:val="hybridMultilevel"/>
    <w:tmpl w:val="9D125754"/>
    <w:lvl w:ilvl="0" w:tplc="BE987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B2F4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B812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CFE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808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69F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D0F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EFE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004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536B3"/>
    <w:multiLevelType w:val="hybridMultilevel"/>
    <w:tmpl w:val="4F806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05FB5"/>
    <w:multiLevelType w:val="hybridMultilevel"/>
    <w:tmpl w:val="E9EA51A4"/>
    <w:lvl w:ilvl="0" w:tplc="66B25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D06E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5E37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4A49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BE0B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84C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5647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90D8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F4A0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680D0B"/>
    <w:multiLevelType w:val="hybridMultilevel"/>
    <w:tmpl w:val="10F28B48"/>
    <w:lvl w:ilvl="0" w:tplc="C5C0D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CC74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436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849E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2D1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A625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961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C0E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446E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5E33D7"/>
    <w:multiLevelType w:val="hybridMultilevel"/>
    <w:tmpl w:val="A1061400"/>
    <w:lvl w:ilvl="0" w:tplc="EFDC6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3269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FB880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280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81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A6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25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5038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F0AD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1506C"/>
    <w:multiLevelType w:val="hybridMultilevel"/>
    <w:tmpl w:val="8F0E8D80"/>
    <w:lvl w:ilvl="0" w:tplc="6942A53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D814EE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56E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2F5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EB8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1274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D00C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D86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483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B72581"/>
    <w:multiLevelType w:val="hybridMultilevel"/>
    <w:tmpl w:val="F58E14C8"/>
    <w:lvl w:ilvl="0" w:tplc="93161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60D3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86C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70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B2E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E826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92A6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E4FB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56DB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5437C"/>
    <w:multiLevelType w:val="hybridMultilevel"/>
    <w:tmpl w:val="55FE7320"/>
    <w:lvl w:ilvl="0" w:tplc="165AC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2EE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D453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8A81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ED2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CDC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D2B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1C08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6EDC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EF0EC5"/>
    <w:multiLevelType w:val="hybridMultilevel"/>
    <w:tmpl w:val="A27AC4A4"/>
    <w:lvl w:ilvl="0" w:tplc="4BF42B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5846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72EB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2060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E881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484F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01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12C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8A1C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AB72AC"/>
    <w:multiLevelType w:val="hybridMultilevel"/>
    <w:tmpl w:val="0DB2A376"/>
    <w:lvl w:ilvl="0" w:tplc="6318E5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58C9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4060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C76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D873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7830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1CFD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96AC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4C1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8A65AC"/>
    <w:multiLevelType w:val="hybridMultilevel"/>
    <w:tmpl w:val="BADC217C"/>
    <w:lvl w:ilvl="0" w:tplc="2ED4E9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A82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E2A3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2C42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CA2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5C3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3EE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60D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ECCE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3363B5"/>
    <w:multiLevelType w:val="hybridMultilevel"/>
    <w:tmpl w:val="CA08249C"/>
    <w:lvl w:ilvl="0" w:tplc="D4DA60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AC15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0685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1C95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E4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72F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B0F2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C35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2E4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659847">
    <w:abstractNumId w:val="3"/>
  </w:num>
  <w:num w:numId="2" w16cid:durableId="959258982">
    <w:abstractNumId w:val="10"/>
  </w:num>
  <w:num w:numId="3" w16cid:durableId="2087262967">
    <w:abstractNumId w:val="0"/>
  </w:num>
  <w:num w:numId="4" w16cid:durableId="1221987539">
    <w:abstractNumId w:val="8"/>
  </w:num>
  <w:num w:numId="5" w16cid:durableId="1053819793">
    <w:abstractNumId w:val="18"/>
  </w:num>
  <w:num w:numId="6" w16cid:durableId="832985014">
    <w:abstractNumId w:val="2"/>
  </w:num>
  <w:num w:numId="7" w16cid:durableId="1246842468">
    <w:abstractNumId w:val="19"/>
  </w:num>
  <w:num w:numId="8" w16cid:durableId="2070959576">
    <w:abstractNumId w:val="21"/>
  </w:num>
  <w:num w:numId="9" w16cid:durableId="359161987">
    <w:abstractNumId w:val="1"/>
  </w:num>
  <w:num w:numId="10" w16cid:durableId="2006665387">
    <w:abstractNumId w:val="16"/>
  </w:num>
  <w:num w:numId="11" w16cid:durableId="6374369">
    <w:abstractNumId w:val="12"/>
  </w:num>
  <w:num w:numId="12" w16cid:durableId="267083567">
    <w:abstractNumId w:val="4"/>
  </w:num>
  <w:num w:numId="13" w16cid:durableId="1324747851">
    <w:abstractNumId w:val="14"/>
  </w:num>
  <w:num w:numId="14" w16cid:durableId="1318724274">
    <w:abstractNumId w:val="20"/>
  </w:num>
  <w:num w:numId="15" w16cid:durableId="550071211">
    <w:abstractNumId w:val="15"/>
  </w:num>
  <w:num w:numId="16" w16cid:durableId="1246723406">
    <w:abstractNumId w:val="5"/>
  </w:num>
  <w:num w:numId="17" w16cid:durableId="941763606">
    <w:abstractNumId w:val="7"/>
  </w:num>
  <w:num w:numId="18" w16cid:durableId="1670675541">
    <w:abstractNumId w:val="13"/>
  </w:num>
  <w:num w:numId="19" w16cid:durableId="1858687330">
    <w:abstractNumId w:val="17"/>
  </w:num>
  <w:num w:numId="20" w16cid:durableId="1048261742">
    <w:abstractNumId w:val="6"/>
  </w:num>
  <w:num w:numId="21" w16cid:durableId="1439829759">
    <w:abstractNumId w:val="9"/>
  </w:num>
  <w:num w:numId="22" w16cid:durableId="11816261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zA0NTMzNDQ2NzBW0lEKTi0uzszPAykwrwUAREgfaywAAAA="/>
  </w:docVars>
  <w:rsids>
    <w:rsidRoot w:val="2575C1E5"/>
    <w:rsid w:val="00033DD6"/>
    <w:rsid w:val="000C4613"/>
    <w:rsid w:val="000C7F82"/>
    <w:rsid w:val="000F7165"/>
    <w:rsid w:val="00103DF3"/>
    <w:rsid w:val="001550E9"/>
    <w:rsid w:val="0018716E"/>
    <w:rsid w:val="0019214C"/>
    <w:rsid w:val="001D6AFE"/>
    <w:rsid w:val="001D77BA"/>
    <w:rsid w:val="001E3B73"/>
    <w:rsid w:val="001F2832"/>
    <w:rsid w:val="001F3EEC"/>
    <w:rsid w:val="002835D6"/>
    <w:rsid w:val="002B6273"/>
    <w:rsid w:val="002E3E75"/>
    <w:rsid w:val="00304CA4"/>
    <w:rsid w:val="003145C6"/>
    <w:rsid w:val="00344108"/>
    <w:rsid w:val="00354430"/>
    <w:rsid w:val="00393097"/>
    <w:rsid w:val="003A5067"/>
    <w:rsid w:val="003E1DBC"/>
    <w:rsid w:val="003F0002"/>
    <w:rsid w:val="003F6CC5"/>
    <w:rsid w:val="00415C77"/>
    <w:rsid w:val="00424D22"/>
    <w:rsid w:val="00430DAB"/>
    <w:rsid w:val="00455556"/>
    <w:rsid w:val="004858E9"/>
    <w:rsid w:val="004F30AE"/>
    <w:rsid w:val="00503519"/>
    <w:rsid w:val="00514EFC"/>
    <w:rsid w:val="00532B2A"/>
    <w:rsid w:val="00534958"/>
    <w:rsid w:val="00534B44"/>
    <w:rsid w:val="00595CE2"/>
    <w:rsid w:val="005972F3"/>
    <w:rsid w:val="005A7297"/>
    <w:rsid w:val="005D83C3"/>
    <w:rsid w:val="005F3D30"/>
    <w:rsid w:val="00634096"/>
    <w:rsid w:val="006607CD"/>
    <w:rsid w:val="00694BD3"/>
    <w:rsid w:val="0069582E"/>
    <w:rsid w:val="006D02C5"/>
    <w:rsid w:val="00725BAC"/>
    <w:rsid w:val="00742077"/>
    <w:rsid w:val="00745769"/>
    <w:rsid w:val="00785356"/>
    <w:rsid w:val="00793815"/>
    <w:rsid w:val="007955FB"/>
    <w:rsid w:val="007A74DB"/>
    <w:rsid w:val="007C4170"/>
    <w:rsid w:val="008479BB"/>
    <w:rsid w:val="008A21DF"/>
    <w:rsid w:val="008E24DA"/>
    <w:rsid w:val="00952F33"/>
    <w:rsid w:val="009C4C67"/>
    <w:rsid w:val="00A2772C"/>
    <w:rsid w:val="00A52561"/>
    <w:rsid w:val="00A80587"/>
    <w:rsid w:val="00A94D4A"/>
    <w:rsid w:val="00AE2E2B"/>
    <w:rsid w:val="00AF453F"/>
    <w:rsid w:val="00B3797B"/>
    <w:rsid w:val="00B55064"/>
    <w:rsid w:val="00BA0AC6"/>
    <w:rsid w:val="00BE2744"/>
    <w:rsid w:val="00C021A3"/>
    <w:rsid w:val="00C905FD"/>
    <w:rsid w:val="00C9123F"/>
    <w:rsid w:val="00CD5B50"/>
    <w:rsid w:val="00CE3709"/>
    <w:rsid w:val="00D468F3"/>
    <w:rsid w:val="00D90ECA"/>
    <w:rsid w:val="00DC689C"/>
    <w:rsid w:val="00DD57BB"/>
    <w:rsid w:val="00DF6604"/>
    <w:rsid w:val="00E24B46"/>
    <w:rsid w:val="00E358CA"/>
    <w:rsid w:val="00E56AA2"/>
    <w:rsid w:val="00E87C13"/>
    <w:rsid w:val="00E96EB8"/>
    <w:rsid w:val="00EA51AB"/>
    <w:rsid w:val="00ED7FF4"/>
    <w:rsid w:val="00F134D8"/>
    <w:rsid w:val="00F33842"/>
    <w:rsid w:val="00F44A01"/>
    <w:rsid w:val="00F515A3"/>
    <w:rsid w:val="00F92495"/>
    <w:rsid w:val="00FC4FB8"/>
    <w:rsid w:val="00FC6E76"/>
    <w:rsid w:val="00FD569B"/>
    <w:rsid w:val="04B1AF4F"/>
    <w:rsid w:val="05716402"/>
    <w:rsid w:val="0760DC30"/>
    <w:rsid w:val="07ADB42E"/>
    <w:rsid w:val="0905E98B"/>
    <w:rsid w:val="09EB3DAC"/>
    <w:rsid w:val="1003FD72"/>
    <w:rsid w:val="12EA1284"/>
    <w:rsid w:val="13921FF2"/>
    <w:rsid w:val="1483AD87"/>
    <w:rsid w:val="14C76FC8"/>
    <w:rsid w:val="15452072"/>
    <w:rsid w:val="16C9C0B4"/>
    <w:rsid w:val="194E6D82"/>
    <w:rsid w:val="196795DF"/>
    <w:rsid w:val="19747F3B"/>
    <w:rsid w:val="19B8C1E7"/>
    <w:rsid w:val="1BA28889"/>
    <w:rsid w:val="1C3A7DA4"/>
    <w:rsid w:val="1D3709FA"/>
    <w:rsid w:val="1E47F05E"/>
    <w:rsid w:val="21597F67"/>
    <w:rsid w:val="236ADABE"/>
    <w:rsid w:val="23B866F1"/>
    <w:rsid w:val="2575C1E5"/>
    <w:rsid w:val="25D9F165"/>
    <w:rsid w:val="28AE4207"/>
    <w:rsid w:val="2A299634"/>
    <w:rsid w:val="2AC49F34"/>
    <w:rsid w:val="2CA41F94"/>
    <w:rsid w:val="2EE4B070"/>
    <w:rsid w:val="2FCC6E59"/>
    <w:rsid w:val="319DA270"/>
    <w:rsid w:val="31FE71D4"/>
    <w:rsid w:val="349709DE"/>
    <w:rsid w:val="34D54332"/>
    <w:rsid w:val="356F8593"/>
    <w:rsid w:val="35AED29B"/>
    <w:rsid w:val="371DAEEA"/>
    <w:rsid w:val="37F3BB97"/>
    <w:rsid w:val="3AD769C4"/>
    <w:rsid w:val="3B919A9A"/>
    <w:rsid w:val="3E2F98F4"/>
    <w:rsid w:val="3F30AE55"/>
    <w:rsid w:val="405FCD9B"/>
    <w:rsid w:val="40CC7EB6"/>
    <w:rsid w:val="43194ACD"/>
    <w:rsid w:val="43F72BAE"/>
    <w:rsid w:val="4650EB8F"/>
    <w:rsid w:val="46B707F3"/>
    <w:rsid w:val="4CC02D13"/>
    <w:rsid w:val="4D91D961"/>
    <w:rsid w:val="4DAB01BE"/>
    <w:rsid w:val="4E4EB319"/>
    <w:rsid w:val="51CE77ED"/>
    <w:rsid w:val="51ED44AC"/>
    <w:rsid w:val="5255C4C3"/>
    <w:rsid w:val="52D2EE29"/>
    <w:rsid w:val="5363F3FD"/>
    <w:rsid w:val="54011AE5"/>
    <w:rsid w:val="54FDC146"/>
    <w:rsid w:val="54FFC45E"/>
    <w:rsid w:val="555191B0"/>
    <w:rsid w:val="55A7D1CC"/>
    <w:rsid w:val="58DF728E"/>
    <w:rsid w:val="59888EA7"/>
    <w:rsid w:val="5B6B8808"/>
    <w:rsid w:val="5C171350"/>
    <w:rsid w:val="5DB0EB73"/>
    <w:rsid w:val="5FEF250B"/>
    <w:rsid w:val="60E88C35"/>
    <w:rsid w:val="636F3141"/>
    <w:rsid w:val="642A12BB"/>
    <w:rsid w:val="652429FF"/>
    <w:rsid w:val="65FE466F"/>
    <w:rsid w:val="6609AB1B"/>
    <w:rsid w:val="69D934DA"/>
    <w:rsid w:val="69DE72C5"/>
    <w:rsid w:val="6AA91F3D"/>
    <w:rsid w:val="6AC0F2C3"/>
    <w:rsid w:val="6B157F91"/>
    <w:rsid w:val="6C3524A0"/>
    <w:rsid w:val="6C9CBBC6"/>
    <w:rsid w:val="6F445A6C"/>
    <w:rsid w:val="6FCBB894"/>
    <w:rsid w:val="7425D987"/>
    <w:rsid w:val="7558F5F0"/>
    <w:rsid w:val="7585B431"/>
    <w:rsid w:val="7B8A129F"/>
    <w:rsid w:val="7CAE4B5F"/>
    <w:rsid w:val="7D1AFC7A"/>
    <w:rsid w:val="7D58B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75C1E5"/>
  <w15:chartTrackingRefBased/>
  <w15:docId w15:val="{9D041449-D460-4AE2-9DAE-73E7523D9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rsid w:val="00534B44"/>
    <w:pPr>
      <w:autoSpaceDE w:val="0"/>
      <w:autoSpaceDN w:val="0"/>
      <w:adjustRightInd w:val="0"/>
      <w:spacing w:after="0" w:line="240" w:lineRule="auto"/>
    </w:pPr>
    <w:rPr>
      <w:rFonts w:ascii="SassoonPrimaryInfant" w:hAnsi="SassoonPrimaryInfant" w:cs="SassoonPrimaryInfant"/>
      <w:color w:val="000000"/>
      <w:sz w:val="24"/>
      <w:szCs w:val="24"/>
    </w:rPr>
  </w:style>
  <w:style w:type="paragraph" w:customStyle="1" w:styleId="Pa9">
    <w:name w:val="Pa9"/>
    <w:basedOn w:val="Default"/>
    <w:next w:val="Default"/>
    <w:uiPriority w:val="99"/>
    <w:rsid w:val="00952F33"/>
    <w:pPr>
      <w:spacing w:line="241" w:lineRule="atLeast"/>
    </w:pPr>
    <w:rPr>
      <w:rFonts w:ascii="HelveticaNeueLT Pro 55 Roman" w:hAnsi="HelveticaNeueLT Pro 55 Roman" w:cstheme="minorBidi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430D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1da0286-8c78-4677-ac8a-4be837d8e308" xsi:nil="true"/>
    <lcf76f155ced4ddcb4097134ff3c332f xmlns="a05099af-cfb2-45a1-96ed-61cf678f340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7" ma:contentTypeDescription="Create a new document." ma:contentTypeScope="" ma:versionID="7eb2aa941a050f853b401d06721b16bf">
  <xsd:schema xmlns:xsd="http://www.w3.org/2001/XMLSchema" xmlns:xs="http://www.w3.org/2001/XMLSchema" xmlns:p="http://schemas.microsoft.com/office/2006/metadata/properties" xmlns:ns2="a05099af-cfb2-45a1-96ed-61cf678f3402" xmlns:ns3="11da0286-8c78-4677-ac8a-4be837d8e308" targetNamespace="http://schemas.microsoft.com/office/2006/metadata/properties" ma:root="true" ma:fieldsID="492c2264d901b79d80330be356c337ea" ns2:_="" ns3:_="">
    <xsd:import namespace="a05099af-cfb2-45a1-96ed-61cf678f3402"/>
    <xsd:import namespace="11da0286-8c78-4677-ac8a-4be837d8e3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9c809b-f627-46b8-8a77-f0002d0bae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a0286-8c78-4677-ac8a-4be837d8e30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50201cb-827a-4dd1-ae77-79c785a2d1fc}" ma:internalName="TaxCatchAll" ma:showField="CatchAllData" ma:web="11da0286-8c78-4677-ac8a-4be837d8e3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121BB3-75D5-4DEB-860C-F1064ACAD477}">
  <ds:schemaRefs>
    <ds:schemaRef ds:uri="http://schemas.microsoft.com/office/2006/metadata/properties"/>
    <ds:schemaRef ds:uri="http://schemas.microsoft.com/office/infopath/2007/PartnerControls"/>
    <ds:schemaRef ds:uri="11da0286-8c78-4677-ac8a-4be837d8e308"/>
    <ds:schemaRef ds:uri="a05099af-cfb2-45a1-96ed-61cf678f3402"/>
  </ds:schemaRefs>
</ds:datastoreItem>
</file>

<file path=customXml/itemProps2.xml><?xml version="1.0" encoding="utf-8"?>
<ds:datastoreItem xmlns:ds="http://schemas.openxmlformats.org/officeDocument/2006/customXml" ds:itemID="{456F1DD2-8013-4D2C-8308-B1403DDF7A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3F0C05-D621-4BC2-8779-5F4E95C500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099af-cfb2-45a1-96ed-61cf678f3402"/>
    <ds:schemaRef ds:uri="11da0286-8c78-4677-ac8a-4be837d8e3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8</Words>
  <Characters>2110</Characters>
  <Application>Microsoft Office Word</Application>
  <DocSecurity>0</DocSecurity>
  <Lines>105</Lines>
  <Paragraphs>44</Paragraphs>
  <ScaleCrop>false</ScaleCrop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zl Ehlers</dc:creator>
  <cp:keywords/>
  <dc:description/>
  <cp:lastModifiedBy>Liezl Ehlers</cp:lastModifiedBy>
  <cp:revision>4</cp:revision>
  <dcterms:created xsi:type="dcterms:W3CDTF">2023-12-04T10:11:00Z</dcterms:created>
  <dcterms:modified xsi:type="dcterms:W3CDTF">2023-12-0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  <property fmtid="{D5CDD505-2E9C-101B-9397-08002B2CF9AE}" pid="3" name="GrammarlyDocumentId">
    <vt:lpwstr>951a0d909498a13bfa2f97eb8bd6091f18d5b19b6970c55f9f52e147c713b092</vt:lpwstr>
  </property>
  <property fmtid="{D5CDD505-2E9C-101B-9397-08002B2CF9AE}" pid="4" name="MediaServiceImageTags">
    <vt:lpwstr/>
  </property>
</Properties>
</file>